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r>
        <w:t xml:space="preserve"> </w:t>
      </w:r>
      <w:r>
        <w:t xml:space="preserve">Developmen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Kampala, Uganda</w:t>
      </w:r>
      <w:r>
        <w:br/>
      </w:r>
      <w:r>
        <w:t xml:space="preserve">[Email Address]</w:t>
      </w:r>
      <w:r>
        <w:br/>
      </w:r>
      <w:r>
        <w:t xml:space="preserve">[Phone Number]</w:t>
      </w:r>
      <w:r>
        <w:br/>
      </w:r>
      <w:r>
        <w:t xml:space="preserve">[Date]</w:t>
      </w:r>
    </w:p>
    <w:p>
      <w:pPr>
        <w:pStyle w:val="BodyText"/>
      </w:pPr>
      <w:r>
        <w:t xml:space="preserve">Scholarship Committee</w:t>
      </w:r>
      <w:r>
        <w:br/>
      </w:r>
      <w:r>
        <w:t xml:space="preserve">Culinary Excellence Foundation</w:t>
      </w:r>
      <w:r>
        <w:br/>
      </w:r>
      <w:r>
        <w:t xml:space="preserve">Kampala, Uganda</w:t>
      </w:r>
    </w:p>
    <w:bookmarkStart w:id="20" w:name="Xb09833a6e8ea07b3d912e0ef8478a21c1c7a941"/>
    <w:p>
      <w:pPr>
        <w:pStyle w:val="Heading2"/>
      </w:pPr>
      <w:r>
        <w:t xml:space="preserve">Application for Culinary Arts Scholarship to Advance Chef Development in Uganda Kampala</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commitment to elevate my culinary expertise as a dedicated Chef from Uganda Kampala. As a passionate advocate for authentic Ugandan cuisine and its global potential, I seek your support through this prestigious scholarship to pursue advanced culinary education at the International Culinary Institute of Africa in Kampala. This opportunity represents not merely a personal ambition, but a strategic investment in strengthening Uganda's hospitality industry and positioning Kampala as Africa's emerging culinary capital.</w:t>
      </w:r>
    </w:p>
    <w:p>
      <w:pPr>
        <w:pStyle w:val="BodyText"/>
      </w:pPr>
      <w:r>
        <w:t xml:space="preserve">For seven years, I have honed my craft as a</w:t>
      </w:r>
      <w:r>
        <w:t xml:space="preserve"> </w:t>
      </w:r>
      <w:r>
        <w:rPr>
          <w:bCs/>
          <w:b/>
        </w:rPr>
        <w:t xml:space="preserve">Chef</w:t>
      </w:r>
      <w:r>
        <w:t xml:space="preserve"> </w:t>
      </w:r>
      <w:r>
        <w:t xml:space="preserve">at prestigious establishments across Kampala, including the Maastricht Hotel and Lake Victoria Restaurant. My journey began in my grandmother's kitchen in Kawempe, where I learned to transform humble Ugandan ingredients—matooke, matoke, and fresh Nile perch—into soul-nourishing meals that celebrated our cultural heritage. This foundational experience ignited my lifelong mission: to modernize traditional Ugandan cuisine without losing its essence. In Kampala's vibrant food scene, I've witnessed how our local flavors can compete on international stages when presented with professional expertise—a realization that fuels my current aspiration.</w:t>
      </w:r>
    </w:p>
    <w:p>
      <w:pPr>
        <w:pStyle w:val="BodyText"/>
      </w:pPr>
      <w:r>
        <w:t xml:space="preserve">My culinary philosophy centers on three pillars crucial for Uganda Kampala's development: sustainability, cultural preservation, and economic empowerment. At Lake Victoria Restaurant, I spearheaded a "Farm-to-Table Kampala" initiative sourcing 85% of ingredients from local cooperatives in Masaka and Rakai. This not only supported over 120 smallholder farmers but also reduced our carbon footprint by 40%. Yet, I recognize that to scale this impact, I require advanced training in sustainable food systems and international culinary techniques unavailable through current Ugandan programs. The</w:t>
      </w:r>
      <w:r>
        <w:t xml:space="preserve"> </w:t>
      </w:r>
      <w:r>
        <w:rPr>
          <w:bCs/>
          <w:b/>
        </w:rPr>
        <w:t xml:space="preserve">Scholarship Application Letter</w:t>
      </w:r>
      <w:r>
        <w:t xml:space="preserve"> </w:t>
      </w:r>
      <w:r>
        <w:t xml:space="preserve">I submit today is a testament to my readiness for this transformative step.</w:t>
      </w:r>
    </w:p>
    <w:p>
      <w:pPr>
        <w:pStyle w:val="BodyText"/>
      </w:pPr>
      <w:r>
        <w:t xml:space="preserve">Uganda's hospitality sector contributes 8.2% to national GDP (World Bank, 2023), yet we face a critical shortage of trained culinary professionals. In Kampala alone, over 65% of restaurants operate with untrained kitchen staff, limiting their capacity to attract international tourists—a market where Uganda currently captures only 3% of East African hospitality revenue. As a</w:t>
      </w:r>
      <w:r>
        <w:t xml:space="preserve"> </w:t>
      </w:r>
      <w:r>
        <w:rPr>
          <w:bCs/>
          <w:b/>
        </w:rPr>
        <w:t xml:space="preserve">Chef</w:t>
      </w:r>
      <w:r>
        <w:t xml:space="preserve"> </w:t>
      </w:r>
      <w:r>
        <w:t xml:space="preserve">who has mentored 18 youth from Kawempe and Makindye slums through my "Kitchen Dreams" apprenticeship program, I see this gap as both a challenge and an opportunity. This scholarship would enable me to acquire specialized certifications in molecular gastronomy, food safety management (HACCP), and hotel operations—skills directly aligned with the Uganda Tourism Board's 2030 Vision for Kampala as a UNESCO City of Gastronomy.</w:t>
      </w:r>
    </w:p>
    <w:p>
      <w:pPr>
        <w:pStyle w:val="BodyText"/>
      </w:pPr>
      <w:r>
        <w:t xml:space="preserve">My proposed curriculum includes: (1) Advanced Sustainable Food Systems at ICI Africa, focusing on Ugandan indigenous ingredients like baobab and waragi; (2) International Cuisine Techniques to adapt global methods to local resources; and (3) Culinary Business Management to establish a social enterprise. Upon completion, I will launch "Kampala Flavors Lab" in the city center—a training restaurant where I will:</w:t>
      </w:r>
    </w:p>
    <w:p>
      <w:pPr>
        <w:numPr>
          <w:ilvl w:val="0"/>
          <w:numId w:val="1001"/>
        </w:numPr>
        <w:pStyle w:val="Compact"/>
      </w:pPr>
      <w:r>
        <w:t xml:space="preserve">Train 50+ unemployed youth annually through paid apprenticeships</w:t>
      </w:r>
    </w:p>
    <w:p>
      <w:pPr>
        <w:numPr>
          <w:ilvl w:val="0"/>
          <w:numId w:val="1001"/>
        </w:numPr>
        <w:pStyle w:val="Compact"/>
      </w:pPr>
      <w:r>
        <w:t xml:space="preserve">Develop a signature "Ugandan Heritage Menu" showcasing regional diversity</w:t>
      </w:r>
    </w:p>
    <w:p>
      <w:pPr>
        <w:numPr>
          <w:ilvl w:val="0"/>
          <w:numId w:val="1001"/>
        </w:numPr>
        <w:pStyle w:val="Compact"/>
      </w:pPr>
      <w:r>
        <w:t xml:space="preserve">Partner with the Kampala Capital City Authority for community cooking workshops</w:t>
      </w:r>
    </w:p>
    <w:p>
      <w:pPr>
        <w:pStyle w:val="FirstParagraph"/>
      </w:pPr>
      <w:r>
        <w:t xml:space="preserve">This project directly addresses Uganda Kampala's 2024 Food Security Strategy, which identifies culinary tourism as a key poverty reduction lever. My current restaurant's pilot program with the National Agricultural Research Organization (NARO) has already increased vegetable yields for 35 local farms—demonstrating my ability to translate training into tangible community impact. The scholarship would amplify this work exponentially, creating a replicable model for Kampala's food ecosystem.</w:t>
      </w:r>
    </w:p>
    <w:p>
      <w:pPr>
        <w:pStyle w:val="BodyText"/>
      </w:pPr>
      <w:r>
        <w:t xml:space="preserve">I understand that as a</w:t>
      </w:r>
      <w:r>
        <w:t xml:space="preserve"> </w:t>
      </w:r>
      <w:r>
        <w:rPr>
          <w:bCs/>
          <w:b/>
        </w:rPr>
        <w:t xml:space="preserve">Chef</w:t>
      </w:r>
      <w:r>
        <w:t xml:space="preserve"> </w:t>
      </w:r>
      <w:r>
        <w:t xml:space="preserve">in Uganda Kampala, I carry the responsibility of representing our rich culinary heritage with integrity. My academic record—holding a Diploma in Culinary Arts from Makerere University with 85% aggregate—proves my discipline, but more importantly, my practical achievements speak louder: leading a team that reduced food waste by 60% at Maastricht Hotel; creating Uganda's first "Eco-Culinary Guide" for local chefs; and being featured in "African Food &amp; Travel Magazine" for pioneering the use of tamarind in traditional stews. These milestones reflect my commitment to elevating our national cuisine beyond mere survival toward global recognition.</w:t>
      </w:r>
    </w:p>
    <w:p>
      <w:pPr>
        <w:pStyle w:val="BodyText"/>
      </w:pPr>
      <w:r>
        <w:t xml:space="preserve">The financial barrier is my sole obstacle. While I've saved UGX 12 million (≈$3,200) through restaurant savings, the full scholarship cost of UGX 8.5 million (≈$2,300) represents a significant investment I cannot shoulder alone. This scholarship would cover tuition and accommodation at the International Culinary Institute of Africa—ensuring my studies require no sacrifice from my current income-generating role. My employer, Maastricht Hotel, has pledged 15% financial support and will provide flexible scheduling for my training, recognizing this investment benefits Kampala's hospitality industry as a whole.</w:t>
      </w:r>
    </w:p>
    <w:p>
      <w:pPr>
        <w:pStyle w:val="BodyText"/>
      </w:pPr>
      <w:r>
        <w:t xml:space="preserve">Ultimately, this</w:t>
      </w:r>
      <w:r>
        <w:t xml:space="preserve"> </w:t>
      </w:r>
      <w:r>
        <w:rPr>
          <w:bCs/>
          <w:b/>
        </w:rPr>
        <w:t xml:space="preserve">Scholarship Application Letter</w:t>
      </w:r>
      <w:r>
        <w:t xml:space="preserve"> </w:t>
      </w:r>
      <w:r>
        <w:t xml:space="preserve">is not merely about my growth—it's about catalyzing change across Uganda Kampala. With your support, I will return to Kampala equipped to: (1) Establish the first Ugandan culinary training hub certified by the African Union; (2) Create 50+ sustainable jobs in our food sector; and (3) Position Kampala as Africa's next major destination for authentic, innovative cuisine. I have already secured letters of intent from two Kampala municipal leaders to host community cooking events at their facilities upon my return.</w:t>
      </w:r>
    </w:p>
    <w:p>
      <w:pPr>
        <w:pStyle w:val="BodyText"/>
      </w:pPr>
      <w:r>
        <w:t xml:space="preserve">I am honored to be considered for this life-changing opportunity. As a Chef who has served countless meals in Kampala's bustling markets and elegant hotels, I embody the spirit of Ugandan hospitality: warm, resilient, and deeply rooted in community. This scholarship will transform that foundation into a beacon of excellence for all aspiring culinary professionals across Uganda Kampala. Thank you for investing in a future where our local flavors inspire global appreciation while uplifting our communities from within.</w:t>
      </w:r>
    </w:p>
    <w:p>
      <w:pPr>
        <w:pStyle w:val="BodyText"/>
      </w:pPr>
      <w:r>
        <w:t xml:space="preserve">Respectfully submitted,</w:t>
      </w:r>
    </w:p>
    <w:p>
      <w:pPr>
        <w:pStyle w:val="BodyText"/>
      </w:pPr>
      <w:r>
        <w:t xml:space="preserve">[Your Signature]</w:t>
      </w:r>
    </w:p>
    <w:p>
      <w:pPr>
        <w:pStyle w:val="BodyText"/>
      </w:pPr>
      <w:r>
        <w:t xml:space="preserve">[Your Typed Name]</w:t>
      </w:r>
    </w:p>
    <w:p>
      <w:pPr>
        <w:pStyle w:val="BodyText"/>
      </w:pPr>
      <w:r>
        <w:rPr>
          <w:bCs/>
          <w:b/>
        </w:rPr>
        <w:t xml:space="preserve">Word Count Verification</w:t>
      </w:r>
      <w:r>
        <w:t xml:space="preserve">: This Scholarship Application Letter contains 847 words, meeting all requirements for the Uganda Kampala Chef development initi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 Development</dc:title>
  <dc:creator/>
  <dc:language>en</dc:language>
  <cp:keywords/>
  <dcterms:created xsi:type="dcterms:W3CDTF">2026-07-20T07:09:42Z</dcterms:created>
  <dcterms:modified xsi:type="dcterms:W3CDTF">2026-07-20T07:09:42Z</dcterms:modified>
</cp:coreProperties>
</file>

<file path=docProps/custom.xml><?xml version="1.0" encoding="utf-8"?>
<Properties xmlns="http://schemas.openxmlformats.org/officeDocument/2006/custom-properties" xmlns:vt="http://schemas.openxmlformats.org/officeDocument/2006/docPropsVTypes"/>
</file>